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xác định vớ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và có bảng xét dấu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hư hình vẽ dưới đây. Hàm số nghịch biến trên khoảng nào trong các khoảng sau?</w:t>
      </w:r>
    </w:p>
    <w:p>
      <w:pPr>
        <w:jc w:val="center"/>
      </w:pPr>
      <w:r>
        <w:drawing>
          <wp:inline>
            <wp:extent cx="2743200" cy="594360"/>
            <wp:docPr id="1" name="Picture 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15_17-14-36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59436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C. *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t xml:space="preserve">Hàm số đã cho nghịch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5T10:14:46Z</dcterms:created>
  <dcterms:modified xsi:type="dcterms:W3CDTF">2024-11-15T10:1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